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A162DC6" w:rsidR="007B4A91" w:rsidRDefault="0037053B">
      <w:pPr>
        <w:rPr>
          <w:sz w:val="28"/>
          <w:szCs w:val="28"/>
        </w:rPr>
      </w:pPr>
      <w:r>
        <w:rPr>
          <w:sz w:val="28"/>
          <w:szCs w:val="28"/>
        </w:rPr>
        <w:t>Blue Boy and Red Guy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72826C9" w:rsidR="007B4A91" w:rsidRDefault="0037053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get to the green </w:t>
      </w:r>
      <w:proofErr w:type="spellStart"/>
      <w:r>
        <w:rPr>
          <w:sz w:val="28"/>
          <w:szCs w:val="28"/>
        </w:rPr>
        <w:t>squere</w:t>
      </w:r>
      <w:proofErr w:type="spellEnd"/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8EE0180" w:rsidR="007B4A91" w:rsidRDefault="0037053B">
      <w:pPr>
        <w:ind w:left="720"/>
        <w:rPr>
          <w:sz w:val="28"/>
          <w:szCs w:val="28"/>
        </w:rPr>
      </w:pPr>
      <w:r>
        <w:rPr>
          <w:sz w:val="28"/>
          <w:szCs w:val="28"/>
        </w:rPr>
        <w:t>The 2 friends fall in a cave and have to escape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CA7476B" w:rsidR="007B4A91" w:rsidRDefault="0037053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lue bo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F00F8D2" w:rsidR="007B4A91" w:rsidRDefault="0037053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 1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12B5ADF" w:rsidR="007B4A91" w:rsidRDefault="0037053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d gu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02CFDED" w:rsidR="007B4A91" w:rsidRDefault="0037053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 2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7E463A44" w14:textId="701F74EB" w:rsidR="0081210E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01D55A01" w14:textId="23DD8501" w:rsidR="0081210E" w:rsidRPr="0081210E" w:rsidRDefault="0081210E">
      <w:r w:rsidRPr="0081210E">
        <w:t>Have a timer and cool puzzles</w:t>
      </w:r>
    </w:p>
    <w:p w14:paraId="24B987DE" w14:textId="488F82AA" w:rsidR="007B4A91" w:rsidRDefault="0000000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074746331">
    <w:abstractNumId w:val="0"/>
  </w:num>
  <w:num w:numId="2" w16cid:durableId="282882714">
    <w:abstractNumId w:val="1"/>
  </w:num>
  <w:num w:numId="3" w16cid:durableId="1110011158">
    <w:abstractNumId w:val="3"/>
  </w:num>
  <w:num w:numId="4" w16cid:durableId="1435457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7053B"/>
    <w:rsid w:val="00556965"/>
    <w:rsid w:val="00685319"/>
    <w:rsid w:val="007B4A91"/>
    <w:rsid w:val="00812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4</Pages>
  <Words>188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awton Kelly</cp:lastModifiedBy>
  <cp:revision>3</cp:revision>
  <dcterms:created xsi:type="dcterms:W3CDTF">2021-03-18T05:03:00Z</dcterms:created>
  <dcterms:modified xsi:type="dcterms:W3CDTF">2022-07-30T03:25:00Z</dcterms:modified>
</cp:coreProperties>
</file>